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146E40" w14:textId="28D8DFE9" w:rsidR="00BF03D5" w:rsidRPr="00BF03D5" w:rsidRDefault="00BF03D5" w:rsidP="00BF03D5">
      <w:pPr>
        <w:rPr>
          <w:b/>
          <w:bCs/>
          <w:u w:val="single"/>
        </w:rPr>
      </w:pPr>
      <w:r w:rsidRPr="00BF03D5">
        <w:rPr>
          <w:b/>
          <w:bCs/>
          <w:u w:val="single"/>
        </w:rPr>
        <w:t>Request 1</w:t>
      </w:r>
    </w:p>
    <w:p w14:paraId="42E783B4" w14:textId="39054427" w:rsidR="00BF03D5" w:rsidRDefault="00BF03D5" w:rsidP="00BF03D5">
      <w:r>
        <w:t>SELECT *</w:t>
      </w:r>
    </w:p>
    <w:p w14:paraId="46B47505" w14:textId="77777777" w:rsidR="00BF03D5" w:rsidRDefault="00BF03D5" w:rsidP="00BF03D5">
      <w:r>
        <w:t>FROM HWL_EMPLOYEES</w:t>
      </w:r>
    </w:p>
    <w:p w14:paraId="3B85703D" w14:textId="2BFAD434" w:rsidR="00875A95" w:rsidRDefault="00BF03D5" w:rsidP="00BF03D5">
      <w:r>
        <w:t>WHERE FIRST_NAME = 'Ellis</w:t>
      </w:r>
      <w:proofErr w:type="gramStart"/>
      <w:r>
        <w:t>';</w:t>
      </w:r>
      <w:proofErr w:type="gramEnd"/>
    </w:p>
    <w:p w14:paraId="50AB8CDB" w14:textId="77777777" w:rsidR="00367134" w:rsidRDefault="00367134" w:rsidP="00BF03D5"/>
    <w:p w14:paraId="4B92B2AE" w14:textId="77777777" w:rsidR="00087DA6" w:rsidRDefault="00087DA6" w:rsidP="00087DA6">
      <w:r>
        <w:t xml:space="preserve">SELECT </w:t>
      </w:r>
      <w:proofErr w:type="spellStart"/>
      <w:r>
        <w:t>employee_id,first_name,last_name,email,manager_id</w:t>
      </w:r>
      <w:proofErr w:type="spellEnd"/>
    </w:p>
    <w:p w14:paraId="55DD9BEB" w14:textId="77777777" w:rsidR="00087DA6" w:rsidRDefault="00087DA6" w:rsidP="00087DA6">
      <w:r>
        <w:t>FROM HWL_EMPLOYEES</w:t>
      </w:r>
    </w:p>
    <w:p w14:paraId="290F0ECC" w14:textId="4CE8A1F9" w:rsidR="00B6358F" w:rsidRDefault="00087DA6" w:rsidP="00087DA6">
      <w:r>
        <w:t>WHERE FIRST_NAME = 'Ellis</w:t>
      </w:r>
      <w:proofErr w:type="gramStart"/>
      <w:r>
        <w:t>';</w:t>
      </w:r>
      <w:proofErr w:type="gramEnd"/>
    </w:p>
    <w:p w14:paraId="139AB409" w14:textId="77777777" w:rsidR="00087DA6" w:rsidRPr="000F2870" w:rsidRDefault="00087DA6" w:rsidP="00087DA6"/>
    <w:p w14:paraId="2A60E3C7" w14:textId="77777777" w:rsidR="00E546EA" w:rsidRPr="000F2870" w:rsidRDefault="00E546EA" w:rsidP="00E546EA">
      <w:pPr>
        <w:pStyle w:val="NormalWeb"/>
        <w:spacing w:before="0" w:beforeAutospacing="0" w:after="0" w:afterAutospacing="0"/>
      </w:pPr>
      <w:r w:rsidRPr="000F2870">
        <w:rPr>
          <w:rFonts w:ascii="Calibri" w:hAnsi="Calibri" w:cs="Calibri"/>
          <w:color w:val="000000"/>
        </w:rPr>
        <w:t>UPDATE HWL_EMPLOYEES</w:t>
      </w:r>
    </w:p>
    <w:p w14:paraId="620F07DB" w14:textId="77777777" w:rsidR="00E546EA" w:rsidRPr="000F2870" w:rsidRDefault="00E546EA" w:rsidP="00E546EA">
      <w:pPr>
        <w:pStyle w:val="NormalWeb"/>
        <w:spacing w:before="0" w:beforeAutospacing="0" w:after="0" w:afterAutospacing="0"/>
      </w:pPr>
      <w:r w:rsidRPr="000F2870">
        <w:rPr>
          <w:rFonts w:ascii="Calibri" w:hAnsi="Calibri" w:cs="Calibri"/>
          <w:color w:val="000000"/>
        </w:rPr>
        <w:t>SET EMAIL ='ellis.washington@oracle.com', MANAGER_ID = 1</w:t>
      </w:r>
    </w:p>
    <w:p w14:paraId="75AD5018" w14:textId="77777777" w:rsidR="00E546EA" w:rsidRPr="000F2870" w:rsidRDefault="00E546EA" w:rsidP="00E546EA">
      <w:pPr>
        <w:pStyle w:val="NormalWeb"/>
        <w:spacing w:before="0" w:beforeAutospacing="0" w:after="0" w:afterAutospacing="0"/>
      </w:pPr>
      <w:r w:rsidRPr="000F2870">
        <w:rPr>
          <w:rFonts w:ascii="Calibri" w:hAnsi="Calibri" w:cs="Calibri"/>
          <w:color w:val="000000"/>
        </w:rPr>
        <w:t>WHERE FIRST_NAME= 'Ellis</w:t>
      </w:r>
      <w:proofErr w:type="gramStart"/>
      <w:r w:rsidRPr="000F2870">
        <w:rPr>
          <w:rFonts w:ascii="Calibri" w:hAnsi="Calibri" w:cs="Calibri"/>
          <w:color w:val="000000"/>
        </w:rPr>
        <w:t>';</w:t>
      </w:r>
      <w:proofErr w:type="gramEnd"/>
    </w:p>
    <w:p w14:paraId="798415D3" w14:textId="4E4BA7C4" w:rsidR="001B5E70" w:rsidRDefault="00933B90" w:rsidP="001B5E70">
      <w:r>
        <w:rPr>
          <w:noProof/>
        </w:rPr>
        <w:drawing>
          <wp:anchor distT="0" distB="0" distL="114300" distR="114300" simplePos="0" relativeHeight="251663360" behindDoc="1" locked="0" layoutInCell="1" allowOverlap="1" wp14:anchorId="29E3807D" wp14:editId="1533DDA9">
            <wp:simplePos x="0" y="0"/>
            <wp:positionH relativeFrom="column">
              <wp:posOffset>-224790</wp:posOffset>
            </wp:positionH>
            <wp:positionV relativeFrom="paragraph">
              <wp:posOffset>385445</wp:posOffset>
            </wp:positionV>
            <wp:extent cx="6269990" cy="849630"/>
            <wp:effectExtent l="19050" t="19050" r="16510" b="26670"/>
            <wp:wrapTight wrapText="bothSides">
              <wp:wrapPolygon edited="0">
                <wp:start x="-66" y="-484"/>
                <wp:lineTo x="-66" y="21794"/>
                <wp:lineTo x="21591" y="21794"/>
                <wp:lineTo x="21591" y="-484"/>
                <wp:lineTo x="-66" y="-484"/>
              </wp:wrapPolygon>
            </wp:wrapTight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69990" cy="849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70E9F19" w14:textId="1C6AF527" w:rsidR="00E0375D" w:rsidRDefault="00E0375D" w:rsidP="00BF03D5"/>
    <w:p w14:paraId="04067E16" w14:textId="076544A9" w:rsidR="00D05BC6" w:rsidRPr="00D05BC6" w:rsidRDefault="00D05BC6" w:rsidP="00D05BC6"/>
    <w:p w14:paraId="447D2E90" w14:textId="39953AE4" w:rsidR="00D05BC6" w:rsidRDefault="00D05BC6" w:rsidP="00D05BC6">
      <w:pPr>
        <w:ind w:firstLine="720"/>
      </w:pPr>
    </w:p>
    <w:p w14:paraId="2D011B2A" w14:textId="63443C2F" w:rsidR="00D05BC6" w:rsidRDefault="00D05BC6" w:rsidP="00D05BC6">
      <w:pPr>
        <w:rPr>
          <w:b/>
          <w:bCs/>
          <w:u w:val="single"/>
        </w:rPr>
      </w:pPr>
      <w:r w:rsidRPr="00D05BC6">
        <w:rPr>
          <w:b/>
          <w:bCs/>
          <w:u w:val="single"/>
        </w:rPr>
        <w:t>Request 2</w:t>
      </w:r>
    </w:p>
    <w:p w14:paraId="6D2C2290" w14:textId="77777777" w:rsidR="007D4F23" w:rsidRPr="007D4F23" w:rsidRDefault="007D4F23" w:rsidP="007D4F23">
      <w:r w:rsidRPr="007D4F23">
        <w:t>SELECT *</w:t>
      </w:r>
    </w:p>
    <w:p w14:paraId="4BC5CD89" w14:textId="3FBA3A1E" w:rsidR="007D4F23" w:rsidRDefault="007D4F23" w:rsidP="007D4F23">
      <w:r w:rsidRPr="007D4F23">
        <w:t>FROM HWL_</w:t>
      </w:r>
      <w:proofErr w:type="gramStart"/>
      <w:r w:rsidRPr="007D4F23">
        <w:t>EMPLOYEES;</w:t>
      </w:r>
      <w:proofErr w:type="gramEnd"/>
    </w:p>
    <w:p w14:paraId="66547A3F" w14:textId="77777777" w:rsidR="007D4F23" w:rsidRPr="007D4F23" w:rsidRDefault="007D4F23" w:rsidP="007D4F23"/>
    <w:p w14:paraId="6864BF6F" w14:textId="60216270" w:rsidR="00B47FAC" w:rsidRDefault="00B47FAC" w:rsidP="00B47FAC">
      <w:r>
        <w:t>SELECT FIRST_NAME AS "First Name", LAST_NAME AS "Last Name", SUBSTR(NRIC, 6,4) AS "NRIC", HIRE_DATE AS "Hire Date"</w:t>
      </w:r>
    </w:p>
    <w:p w14:paraId="7C10ECDF" w14:textId="0B2624AF" w:rsidR="00B47FAC" w:rsidRDefault="00B47FAC" w:rsidP="00B47FAC">
      <w:r>
        <w:t xml:space="preserve">FROM HWL_EMPLOYEES </w:t>
      </w:r>
    </w:p>
    <w:p w14:paraId="34089C66" w14:textId="1BBCB379" w:rsidR="00B47FAC" w:rsidRDefault="00B47FAC" w:rsidP="00B47FAC">
      <w:r>
        <w:t>WHERE JOB_TITLE = 'Stock Clerk</w:t>
      </w:r>
      <w:proofErr w:type="gramStart"/>
      <w:r>
        <w:t>';</w:t>
      </w:r>
      <w:proofErr w:type="gramEnd"/>
      <w:r>
        <w:t xml:space="preserve"> </w:t>
      </w:r>
    </w:p>
    <w:p w14:paraId="5E5EB265" w14:textId="77777777" w:rsidR="00B47FAC" w:rsidRDefault="00B47FAC" w:rsidP="00D05BC6">
      <w:pPr>
        <w:rPr>
          <w:b/>
          <w:bCs/>
          <w:u w:val="single"/>
        </w:rPr>
      </w:pPr>
    </w:p>
    <w:p w14:paraId="4E9B021B" w14:textId="77777777" w:rsidR="00C7102A" w:rsidRDefault="00C7102A" w:rsidP="00C7102A">
      <w:r>
        <w:t xml:space="preserve">SELECT </w:t>
      </w:r>
      <w:proofErr w:type="spellStart"/>
      <w:r>
        <w:t>e.FIRST_NAME</w:t>
      </w:r>
      <w:proofErr w:type="spellEnd"/>
      <w:r>
        <w:t xml:space="preserve"> AS "First Name", </w:t>
      </w:r>
      <w:proofErr w:type="spellStart"/>
      <w:r>
        <w:t>e.LAST_NAME</w:t>
      </w:r>
      <w:proofErr w:type="spellEnd"/>
      <w:r>
        <w:t xml:space="preserve"> AS "Last Name", SUBSTR(</w:t>
      </w:r>
      <w:proofErr w:type="spellStart"/>
      <w:r>
        <w:t>e.NRIC</w:t>
      </w:r>
      <w:proofErr w:type="spellEnd"/>
      <w:r>
        <w:t xml:space="preserve">, 6,4) AS "NRIC", </w:t>
      </w:r>
      <w:proofErr w:type="spellStart"/>
      <w:r>
        <w:t>e.HIRE_DATE</w:t>
      </w:r>
      <w:proofErr w:type="spellEnd"/>
      <w:r>
        <w:t xml:space="preserve"> AS "Hire Date", </w:t>
      </w:r>
      <w:proofErr w:type="spellStart"/>
      <w:r>
        <w:t>m.FIRST_NAME</w:t>
      </w:r>
      <w:proofErr w:type="spellEnd"/>
      <w:r>
        <w:t xml:space="preserve">||' '|| </w:t>
      </w:r>
      <w:proofErr w:type="spellStart"/>
      <w:r>
        <w:t>m.LAST_NAME</w:t>
      </w:r>
      <w:proofErr w:type="spellEnd"/>
      <w:r>
        <w:t xml:space="preserve">  AS "Manager Name"</w:t>
      </w:r>
    </w:p>
    <w:p w14:paraId="2BACA8A4" w14:textId="77777777" w:rsidR="00C7102A" w:rsidRDefault="00C7102A" w:rsidP="00C7102A">
      <w:r>
        <w:t xml:space="preserve">FROM HWL_EMPLOYEES e </w:t>
      </w:r>
    </w:p>
    <w:p w14:paraId="19CE6576" w14:textId="77777777" w:rsidR="00C7102A" w:rsidRDefault="00C7102A" w:rsidP="00C7102A">
      <w:r>
        <w:t xml:space="preserve">LEFT OUTER JOIN HWL_EMPLOYEES m </w:t>
      </w:r>
    </w:p>
    <w:p w14:paraId="1E171717" w14:textId="77777777" w:rsidR="00C7102A" w:rsidRDefault="00C7102A" w:rsidP="00C7102A">
      <w:r>
        <w:lastRenderedPageBreak/>
        <w:t>ON (</w:t>
      </w:r>
      <w:proofErr w:type="spellStart"/>
      <w:r>
        <w:t>e.manager_id</w:t>
      </w:r>
      <w:proofErr w:type="spellEnd"/>
      <w:r>
        <w:t xml:space="preserve"> = </w:t>
      </w:r>
      <w:proofErr w:type="spellStart"/>
      <w:r>
        <w:t>m.employee_id</w:t>
      </w:r>
      <w:proofErr w:type="spellEnd"/>
      <w:r>
        <w:t>)</w:t>
      </w:r>
    </w:p>
    <w:p w14:paraId="76DDA22C" w14:textId="77777777" w:rsidR="00C7102A" w:rsidRDefault="00C7102A" w:rsidP="00C7102A">
      <w:r>
        <w:t xml:space="preserve">WHERE </w:t>
      </w:r>
      <w:proofErr w:type="spellStart"/>
      <w:r>
        <w:t>e.JOB_TITLE</w:t>
      </w:r>
      <w:proofErr w:type="spellEnd"/>
      <w:r>
        <w:t xml:space="preserve"> = 'Stock Clerk</w:t>
      </w:r>
      <w:proofErr w:type="gramStart"/>
      <w:r>
        <w:t>';</w:t>
      </w:r>
      <w:proofErr w:type="gramEnd"/>
      <w:r>
        <w:t xml:space="preserve"> </w:t>
      </w:r>
    </w:p>
    <w:p w14:paraId="2E6A2835" w14:textId="1916D279" w:rsidR="00D05BC6" w:rsidRPr="00D05BC6" w:rsidRDefault="00D05BC6" w:rsidP="006D4399"/>
    <w:sectPr w:rsidR="00D05BC6" w:rsidRPr="00D05B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rEwNjMyNzeyMDNT0lEKTi0uzszPAykwqwUAD53OfiwAAAA="/>
  </w:docVars>
  <w:rsids>
    <w:rsidRoot w:val="002F0302"/>
    <w:rsid w:val="00077AF9"/>
    <w:rsid w:val="00087DA6"/>
    <w:rsid w:val="00090A93"/>
    <w:rsid w:val="000F2870"/>
    <w:rsid w:val="001621A2"/>
    <w:rsid w:val="001B5E70"/>
    <w:rsid w:val="00215D99"/>
    <w:rsid w:val="002B1B54"/>
    <w:rsid w:val="002F0302"/>
    <w:rsid w:val="00335F3D"/>
    <w:rsid w:val="00367134"/>
    <w:rsid w:val="003E36E7"/>
    <w:rsid w:val="004D42E5"/>
    <w:rsid w:val="0059540E"/>
    <w:rsid w:val="005F2CB4"/>
    <w:rsid w:val="006D4399"/>
    <w:rsid w:val="00721FA4"/>
    <w:rsid w:val="007340B1"/>
    <w:rsid w:val="0074579B"/>
    <w:rsid w:val="0078784D"/>
    <w:rsid w:val="007D4F23"/>
    <w:rsid w:val="0084065B"/>
    <w:rsid w:val="00875A95"/>
    <w:rsid w:val="00933B90"/>
    <w:rsid w:val="00A7327E"/>
    <w:rsid w:val="00B26C5E"/>
    <w:rsid w:val="00B47FAC"/>
    <w:rsid w:val="00B6358F"/>
    <w:rsid w:val="00BF03D5"/>
    <w:rsid w:val="00C7102A"/>
    <w:rsid w:val="00CA5307"/>
    <w:rsid w:val="00D05BC6"/>
    <w:rsid w:val="00D6673A"/>
    <w:rsid w:val="00E0375D"/>
    <w:rsid w:val="00E24459"/>
    <w:rsid w:val="00E5185B"/>
    <w:rsid w:val="00E546EA"/>
    <w:rsid w:val="00EF609F"/>
    <w:rsid w:val="00F25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A1473"/>
  <w15:chartTrackingRefBased/>
  <w15:docId w15:val="{DEA4DCD0-0ECA-4754-9B9A-372317190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F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54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54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9540E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59540E"/>
  </w:style>
  <w:style w:type="character" w:customStyle="1" w:styleId="hljs-string">
    <w:name w:val="hljs-string"/>
    <w:basedOn w:val="DefaultParagraphFont"/>
    <w:rsid w:val="0059540E"/>
  </w:style>
  <w:style w:type="character" w:customStyle="1" w:styleId="hljs-number">
    <w:name w:val="hljs-number"/>
    <w:basedOn w:val="DefaultParagraphFont"/>
    <w:rsid w:val="0059540E"/>
  </w:style>
  <w:style w:type="paragraph" w:styleId="NormalWeb">
    <w:name w:val="Normal (Web)"/>
    <w:basedOn w:val="Normal"/>
    <w:uiPriority w:val="99"/>
    <w:semiHidden/>
    <w:unhideWhenUsed/>
    <w:rsid w:val="00E546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15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42</cp:revision>
  <dcterms:created xsi:type="dcterms:W3CDTF">2021-12-02T16:07:00Z</dcterms:created>
  <dcterms:modified xsi:type="dcterms:W3CDTF">2021-12-06T12:14:00Z</dcterms:modified>
</cp:coreProperties>
</file>